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18496" w14:textId="4FB2010C" w:rsidR="009A5EC4" w:rsidRDefault="000421A3">
      <w:r>
        <w:rPr>
          <w:noProof/>
        </w:rPr>
        <w:drawing>
          <wp:inline distT="0" distB="0" distL="0" distR="0" wp14:anchorId="1BAA5928" wp14:editId="28567FF8">
            <wp:extent cx="11887200" cy="64452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267507" wp14:editId="59C604DA">
            <wp:extent cx="11887200" cy="644525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45DB96" wp14:editId="34BEEFBF">
            <wp:extent cx="11887200" cy="6445250"/>
            <wp:effectExtent l="0" t="0" r="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AC1A828" wp14:editId="2BA4E1CD">
            <wp:extent cx="11887200" cy="6445250"/>
            <wp:effectExtent l="0" t="0" r="0" b="0"/>
            <wp:docPr id="4" name="Picture 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804C4F" wp14:editId="43712531">
            <wp:extent cx="11887200" cy="6445250"/>
            <wp:effectExtent l="0" t="0" r="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12B9204" wp14:editId="6F5EB4EE">
            <wp:extent cx="11887200" cy="6445250"/>
            <wp:effectExtent l="0" t="0" r="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8F90AA" wp14:editId="47F71540">
            <wp:extent cx="11887200" cy="6445250"/>
            <wp:effectExtent l="0" t="0" r="0" b="0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ADF0213" wp14:editId="6033D3D4">
            <wp:extent cx="11887200" cy="6445250"/>
            <wp:effectExtent l="0" t="0" r="0" b="0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8872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A5EC4" w:rsidSect="000421A3"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zExMzYwNzY1MzZW0lEKTi0uzszPAykwrAUA5SXNBywAAAA="/>
  </w:docVars>
  <w:rsids>
    <w:rsidRoot w:val="00A71F4C"/>
    <w:rsid w:val="000421A3"/>
    <w:rsid w:val="009A5EC4"/>
    <w:rsid w:val="00A71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6AA6B2-A0A6-4EDB-98A4-15A42568B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124_Rupesh_21_22</dc:creator>
  <cp:keywords/>
  <dc:description/>
  <cp:lastModifiedBy>31124_Rupesh_21_22</cp:lastModifiedBy>
  <cp:revision>2</cp:revision>
  <dcterms:created xsi:type="dcterms:W3CDTF">2022-01-20T17:47:00Z</dcterms:created>
  <dcterms:modified xsi:type="dcterms:W3CDTF">2022-01-20T17:49:00Z</dcterms:modified>
</cp:coreProperties>
</file>